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6" w:name="cover-letter"/>
    <w:p>
      <w:pPr>
        <w:pStyle w:val="Heading1"/>
      </w:pPr>
      <w:r>
        <w:t xml:space="preserve">Cover Letter</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Auckland, New Zealand</w:t>
      </w:r>
    </w:p>
    <w:bookmarkStart w:id="25" w:name="dear-hiring-managers-name-or-team"/>
    <w:p>
      <w:pPr>
        <w:pStyle w:val="Heading2"/>
      </w:pPr>
      <w:r>
        <w:t xml:space="preserve">Dear [Hiring Manager's Name or "Team"]</w:t>
      </w:r>
    </w:p>
    <w:p>
      <w:pPr>
        <w:pStyle w:val="FirstParagraph"/>
      </w:pPr>
      <w:r>
        <w:t xml:space="preserve">I am writing to express my interest in the Telecommunication Engineer position at [Company Name] in New Zealand Auckland. As a dedicated and experienced professional in the field of telecommunications, I am excited about the opportunity to contribute to your organization’s mission of advancing connectivity and innovation in this dynamic region. With a strong technical background, a passion for solving complex problems, and a deep understanding of New Zealand’s unique telecommunication landscape, I am confident that my skills align with the requirements of this role.</w:t>
      </w:r>
    </w:p>
    <w:p>
      <w:pPr>
        <w:pStyle w:val="BodyText"/>
      </w:pPr>
      <w:r>
        <w:t xml:space="preserve">The rapid evolution of digital infrastructure in New Zealand Auckland has created a pressing need for skilled Telecommunication Engineers who can navigate the challenges of modern network design, implementation, and optimization. My career has been shaped by a commitment to delivering reliable and scalable communication solutions, whether through deploying next-generation networks or troubleshooting complex systems. I have spent [X years] working in telecommunications, specializing in areas such as network architecture, fiber optics, wireless technologies, and project management—skills that I believe are critical for success in this role.</w:t>
      </w:r>
    </w:p>
    <w:bookmarkStart w:id="20" w:name="Xfd4044653e59952dabfae0f49518921f11f59ec"/>
    <w:p>
      <w:pPr>
        <w:pStyle w:val="Heading3"/>
      </w:pPr>
      <w:r>
        <w:t xml:space="preserve">Why Telecommunication Engineering? A Passion for Innovation</w:t>
      </w:r>
    </w:p>
    <w:p>
      <w:pPr>
        <w:pStyle w:val="FirstParagraph"/>
      </w:pPr>
      <w:r>
        <w:t xml:space="preserve">Telecommunication Engineering is more than a profession to me; it is a calling. I have always been fascinated by the way technology connects people, businesses, and communities. In New Zealand Auckland, where the demand for high-speed internet, 5G connectivity, and smart city initiatives continues to grow, I see an opportunity to make a tangible impact. My work has involved designing and maintaining networks that support critical services such as healthcare, education, and emergency response systems. This experience has taught me the importance of reliability, scalability, and adaptability—qualities that are essential for any Telecommunication Engineer operating in a fast-paced environment like Auckland.</w:t>
      </w:r>
    </w:p>
    <w:p>
      <w:pPr>
        <w:pStyle w:val="BodyText"/>
      </w:pPr>
      <w:r>
        <w:t xml:space="preserve">One of my proudest achievements was leading a team to deploy a fiber-optic network in [specific project or location], which significantly improved internet access for remote communities. This project required not only technical expertise but also collaboration with local stakeholders, regulatory bodies, and government agencies. The success of this initiative reinforced my belief that telecommunication solutions must be tailored to the unique needs of each region. In New Zealand Auckland, where geographic diversity and urban density pose distinct challenges, I am eager to apply this same approach to drive innovation.</w:t>
      </w:r>
    </w:p>
    <w:bookmarkEnd w:id="20"/>
    <w:bookmarkStart w:id="21" w:name="X39a86f463d9bf661b8587eabaa095c829691a7f"/>
    <w:p>
      <w:pPr>
        <w:pStyle w:val="Heading3"/>
      </w:pPr>
      <w:r>
        <w:t xml:space="preserve">Technical Expertise and Professional Achievements</w:t>
      </w:r>
    </w:p>
    <w:p>
      <w:pPr>
        <w:pStyle w:val="FirstParagraph"/>
      </w:pPr>
      <w:r>
        <w:t xml:space="preserve">As a Telecommunication Engineer, I have developed a comprehensive skill set that includes network design, signal processing, equipment installation, and system optimization. My certifications in [relevant certifications, e.g., Cisco CCNA, CompTIA Network+, or specific telecommunication standards] have provided me with a solid foundation in both theoretical and practical aspects of the field. Additionally, my hands-on experience with tools such as [specific software or hardware, e.g., Wireshark, CAD software for network layout] has enabled me to troubleshoot issues efficiently and implement solutions that meet industry standards.</w:t>
      </w:r>
    </w:p>
    <w:p>
      <w:pPr>
        <w:pStyle w:val="BodyText"/>
      </w:pPr>
      <w:r>
        <w:t xml:space="preserve">In my previous role at [Previous Company Name], I was responsible for overseeing the migration of legacy systems to modern, cloud-based infrastructure. This project not only reduced operational costs by 30% but also improved network performance and security. My ability to balance technical complexity with business objectives has made me a valuable asset in high-stakes environments. I am particularly proud of my work on [specific project or initiative], which involved integrating IoT devices into a smart grid system, demonstrating my versatility in addressing emerging technological challenges.</w:t>
      </w:r>
    </w:p>
    <w:bookmarkEnd w:id="21"/>
    <w:bookmarkStart w:id="22" w:name="Xe518b80425dbebe448637ee652886eb50055e1c"/>
    <w:p>
      <w:pPr>
        <w:pStyle w:val="Heading3"/>
      </w:pPr>
      <w:r>
        <w:t xml:space="preserve">New Zealand Auckland: A Hub for Telecommunication Innovation</w:t>
      </w:r>
    </w:p>
    <w:p>
      <w:pPr>
        <w:pStyle w:val="FirstParagraph"/>
      </w:pPr>
      <w:r>
        <w:t xml:space="preserve">New Zealand Auckland is a vibrant hub of technological progress, and I am especially drawn to the opportunities it offers for Telecommunication Engineers. The city’s focus on sustainability, digital transformation, and rural connectivity aligns perfectly with my professional goals. I have followed developments such as the government’s National Broadband Network (NBN) and initiatives like 5G trials in urban centers, which highlight the region’s commitment to staying at the forefront of telecommunications innovation.</w:t>
      </w:r>
    </w:p>
    <w:p>
      <w:pPr>
        <w:pStyle w:val="BodyText"/>
      </w:pPr>
      <w:r>
        <w:t xml:space="preserve">What excites me most about working in Auckland is the chance to contribute to projects that have a direct impact on communities. Whether it’s expanding broadband access to underserved areas or supporting the growth of startups in the tech sector, I am passionate about creating solutions that empower people. My understanding of New Zealand’s regulatory framework and cultural context further positions me to collaborate effectively with local teams and stakeholders.</w:t>
      </w:r>
    </w:p>
    <w:bookmarkEnd w:id="22"/>
    <w:bookmarkStart w:id="23" w:name="why-company-name"/>
    <w:p>
      <w:pPr>
        <w:pStyle w:val="Heading3"/>
      </w:pPr>
      <w:r>
        <w:t xml:space="preserve">Why [Company Name]?</w:t>
      </w:r>
    </w:p>
    <w:p>
      <w:pPr>
        <w:pStyle w:val="FirstParagraph"/>
      </w:pPr>
      <w:r>
        <w:t xml:space="preserve">[Company Name]’s reputation for excellence in the telecommunications sector has long been a source of inspiration for me. Your commitment to delivering cutting-edge solutions and fostering a culture of innovation resonates deeply with my values. I am particularly impressed by your work on [specific project, product, or initiative], which reflects the kind of forward-thinking approach that I strive to contribute to in every role I take on.</w:t>
      </w:r>
    </w:p>
    <w:p>
      <w:pPr>
        <w:pStyle w:val="BodyText"/>
      </w:pPr>
      <w:r>
        <w:t xml:space="preserve">I am confident that my technical expertise, problem-solving mindset, and dedication to customer satisfaction will enable me to make a meaningful contribution to your team. I am eager to bring my experience in network design, project management, and client collaboration to [Company Name]’s dynamic environment in New Zealand Auckland.</w:t>
      </w:r>
    </w:p>
    <w:bookmarkEnd w:id="23"/>
    <w:bookmarkStart w:id="24" w:name="closing"/>
    <w:p>
      <w:pPr>
        <w:pStyle w:val="Heading3"/>
      </w:pPr>
      <w:r>
        <w:t xml:space="preserve">Closing</w:t>
      </w:r>
    </w:p>
    <w:p>
      <w:pPr>
        <w:pStyle w:val="FirstParagraph"/>
      </w:pPr>
      <w:r>
        <w:t xml:space="preserve">Thank you for considering my application. I would welcome the opportunity to discuss how my background and skills align with the needs of your team. Please feel free to contact me at [phone number] or [email address] at your convenience. I look forward to the possibility of contributing to [Company Name]’s continued success in the telecommunications industry.</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4T08:39:45Z</dcterms:created>
  <dcterms:modified xsi:type="dcterms:W3CDTF">2026-07-24T08:39:45Z</dcterms:modified>
</cp:coreProperties>
</file>

<file path=docProps/custom.xml><?xml version="1.0" encoding="utf-8"?>
<Properties xmlns="http://schemas.openxmlformats.org/officeDocument/2006/custom-properties" xmlns:vt="http://schemas.openxmlformats.org/officeDocument/2006/docPropsVTypes"/>
</file>